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Mr. John Adebayo</w:t>
      </w:r>
      <w:r>
        <w:br/>
      </w:r>
      <w:r>
        <w:t xml:space="preserve">Human Resources Manager</w:t>
      </w:r>
      <w:r>
        <w:br/>
      </w:r>
      <w:r>
        <w:t xml:space="preserve">HealthCare Nigeria Limited</w:t>
      </w:r>
      <w:r>
        <w:br/>
      </w:r>
      <w:r>
        <w:t xml:space="preserve">Lagos, Nigeria</w:t>
      </w:r>
    </w:p>
    <w:p>
      <w:pPr>
        <w:pStyle w:val="BodyText"/>
      </w:pPr>
      <w:r>
        <w:rPr>
          <w:bCs/>
          <w:b/>
        </w:rPr>
        <w:t xml:space="preserve">Date:</w:t>
      </w:r>
      <w:r>
        <w:t xml:space="preserve"> </w:t>
      </w:r>
      <w:r>
        <w:t xml:space="preserve">October 15, 2023</w:t>
      </w:r>
    </w:p>
    <w:p>
      <w:pPr>
        <w:pStyle w:val="BodyText"/>
      </w:pPr>
      <w:r>
        <w:t xml:space="preserve">Dear Mr. Adebayo,</w:t>
      </w:r>
    </w:p>
    <w:p>
      <w:pPr>
        <w:pStyle w:val="BodyText"/>
      </w:pPr>
      <w:r>
        <w:t xml:space="preserve">I am writing to express my interest in the Pharmacist position at HealthCare Nigeria Limited in Lagos. With a strong academic foundation in pharmacy, hands-on experience in community and hospital settings, and a deep commitment to improving public health, I am eager to contribute my skills as a pharmacist to your esteemed organization. Lagos, being the economic hub of Nigeria and home to one of the most dynamic healthcare landscapes in Africa, presents unique challenges and opportunities for pharmacists like myself. This cover letter outlines my qualifications as a pharmacist in Nigeria Lagos and why I am uniquely positioned to support your mission of delivering quality healthcare services.</w:t>
      </w:r>
    </w:p>
    <w:p>
      <w:pPr>
        <w:pStyle w:val="BodyText"/>
      </w:pPr>
      <w:r>
        <w:t xml:space="preserve">As a licensed pharmacist with over five years of experience in Lagos, I have developed a comprehensive understanding of the Nigerian healthcare system, particularly within the bustling urban environment of Lagos. My career has been defined by a focus on patient-centered care, adherence to regulatory standards, and innovative problem-solving in resource-constrained settings. Whether working in retail pharmacies or hospital dispensaries, I have consistently prioritized accuracy in medication management, effective patient counseling, and collaboration with healthcare professionals to optimize therapeutic outcomes. These experiences have equipped me with the resilience and adaptability required to thrive in Lagos's fast-paced pharmaceutical sector.</w:t>
      </w:r>
    </w:p>
    <w:p>
      <w:pPr>
        <w:pStyle w:val="BodyText"/>
      </w:pPr>
      <w:r>
        <w:t xml:space="preserve">My professional journey began at the University of Lagos, where I earned a B.Pharm degree with honors. This was followed by a mandatory one-year internship at the National Hospital Abuja, which provided me with invaluable exposure to public health systems and pharmaceutical practices across Nigeria. Upon registration with the Pharmacy Council of Nigeria (PCN), I joined a leading retail pharmacy chain in Lagos, where I played a key role in managing inventory, ensuring compliance with drug regulations, and mentoring junior staff. In this role, I also became deeply involved in community health initiatives, such as hypertension and diabetes awareness campaigns—efforts that underscore the critical role pharmacists play in public health education.</w:t>
      </w:r>
    </w:p>
    <w:p>
      <w:pPr>
        <w:pStyle w:val="BodyText"/>
      </w:pPr>
      <w:r>
        <w:t xml:space="preserve">One of the most rewarding aspects of my career has been working in hospital settings, where I collaborated with physicians and nurses to streamline medication processes. At Lagos University Teaching Hospital (LUTH), I was responsible for verifying prescriptions, identifying potential drug interactions, and providing clinical advice to both patients and healthcare providers. This experience reinforced my belief that pharmacists are integral to the healthcare ecosystem, especially in a country like Nigeria where access to medical specialists is limited. In Lagos alone, with its population exceeding 20 million, the need for skilled pharmacists who can bridge gaps between patients and physicians is more urgent than ever.</w:t>
      </w:r>
    </w:p>
    <w:p>
      <w:pPr>
        <w:pStyle w:val="BodyText"/>
      </w:pPr>
      <w:r>
        <w:t xml:space="preserve">As a pharmacist in Nigeria Lagos, I have also navigated the complexities of managing drug shortages and counterfeit medications—a persistent challenge in many parts of the country. My proactive approach to these issues includes staying updated on national drug policies, maintaining close relationships with reliable suppliers, and educating patients on safe medication practices. For instance, during a recent shortage of antimalarial drugs in Lagos, I worked with local health authorities to distribute alternative treatments while ensuring transparency and patient safety. These experiences have honed my ability to think critically under pressure and deliver solutions that align with both regulatory requirements and the needs of the community.</w:t>
      </w:r>
    </w:p>
    <w:p>
      <w:pPr>
        <w:pStyle w:val="BodyText"/>
      </w:pPr>
      <w:r>
        <w:t xml:space="preserve">What sets me apart as a pharmacist is my unwavering dedication to continuous learning. I regularly attend workshops on emerging pharmaceutical trends, such as the use of telepharmacy in remote areas and the integration of digital tools for prescription management. In Lagos, where technology is increasingly shaping healthcare delivery, I have embraced platforms like E-Pharmacy Nigeria to enhance patient access to medications. My goal is to leverage these innovations to improve efficiency and reduce errors in medication dispensing—a priority for any reputable pharmacy in Nigeria.</w:t>
      </w:r>
    </w:p>
    <w:p>
      <w:pPr>
        <w:pStyle w:val="BodyText"/>
      </w:pPr>
      <w:r>
        <w:t xml:space="preserve">Moreover, my cultural sensitivity and communication skills are assets in Lagos, a city where patients come from diverse ethnic and linguistic backgrounds. I have experience counseling patients in multiple local languages, including Yoruba and Igbo, which allows me to connect with them on a personal level. This ability to communicate effectively is crucial for ensuring that patients understand their treatment plans and adhere to prescribed therapies. In Nigeria Lagos, where health literacy levels vary widely, this skill has proven invaluable in building trust and fostering long-term patient relationships.</w:t>
      </w:r>
    </w:p>
    <w:p>
      <w:pPr>
        <w:pStyle w:val="BodyText"/>
      </w:pPr>
      <w:r>
        <w:t xml:space="preserve">Finally, I am deeply passionate about contributing to the growth of the pharmacy profession in Nigeria. I have volunteered with organizations like the Nigerian Pharmacists Association (NPhA) to advocate for better working conditions and higher standards of practice. As a pharmacist in Lagos, I am committed to upholding ethical principles and promoting patient safety at all times. I believe that my expertise, combined with my commitment to excellence, makes me a strong candidate for this position.</w:t>
      </w:r>
    </w:p>
    <w:p>
      <w:pPr>
        <w:pStyle w:val="BodyText"/>
      </w:pPr>
      <w:r>
        <w:t xml:space="preserve">Thank you for considering my application. I would welcome the opportunity to discuss how my background and skills align with the needs of HealthCare Nigeria Limited. Please feel free to contact me at (01) 234-5678 or via email at john.pharma@example.com. I look forward to the possibility of contributing to your team and supporting the vital work of pharmacists in Nigeria Lagos.</w:t>
      </w:r>
    </w:p>
    <w:p>
      <w:pPr>
        <w:pStyle w:val="BodyText"/>
      </w:pPr>
      <w:r>
        <w:t xml:space="preserve">Sincerely,</w:t>
      </w:r>
      <w:r>
        <w:br/>
      </w:r>
      <w:r>
        <w:t xml:space="preserve">Dr. Adebayo Johnson</w:t>
      </w:r>
      <w:r>
        <w:br/>
      </w:r>
      <w:r>
        <w:t xml:space="preserve">Pharmacist</w:t>
      </w:r>
      <w:r>
        <w:br/>
      </w:r>
      <w:r>
        <w:t xml:space="preserve">Contact: (01) 234-5678 | Email: john.pharma@example.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3:40:16Z</dcterms:created>
  <dcterms:modified xsi:type="dcterms:W3CDTF">2026-07-24T03:40:16Z</dcterms:modified>
</cp:coreProperties>
</file>

<file path=docProps/custom.xml><?xml version="1.0" encoding="utf-8"?>
<Properties xmlns="http://schemas.openxmlformats.org/officeDocument/2006/custom-properties" xmlns:vt="http://schemas.openxmlformats.org/officeDocument/2006/docPropsVTypes"/>
</file>